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7F40" w:rsidRDefault="00FC1F04" w:rsidP="006101B7">
      <w:pPr>
        <w:spacing w:after="120"/>
        <w:jc w:val="center"/>
        <w:rPr>
          <w:sz w:val="24"/>
          <w:szCs w:val="24"/>
        </w:rPr>
      </w:pPr>
      <w:r>
        <w:rPr>
          <w:sz w:val="24"/>
          <w:szCs w:val="24"/>
        </w:rPr>
        <w:t>PASTORAL</w:t>
      </w:r>
      <w:r w:rsidR="004B5F7F">
        <w:rPr>
          <w:sz w:val="24"/>
          <w:szCs w:val="24"/>
        </w:rPr>
        <w:t xml:space="preserve"> </w:t>
      </w:r>
      <w:r w:rsidR="00843ACB">
        <w:rPr>
          <w:sz w:val="24"/>
          <w:szCs w:val="24"/>
        </w:rPr>
        <w:t xml:space="preserve">or SPIRITUAL </w:t>
      </w:r>
      <w:r w:rsidR="004B5F7F">
        <w:rPr>
          <w:sz w:val="24"/>
          <w:szCs w:val="24"/>
        </w:rPr>
        <w:t>FORMATION WORKSHOP REGISTRATION</w:t>
      </w:r>
    </w:p>
    <w:p w:rsidR="00B75906" w:rsidRPr="00B75906" w:rsidRDefault="00875F67" w:rsidP="004B5F7F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orkshops run from Thursday </w:t>
      </w:r>
      <w:r w:rsidR="006101B7">
        <w:rPr>
          <w:i/>
          <w:sz w:val="24"/>
          <w:szCs w:val="24"/>
        </w:rPr>
        <w:t>7 p.m.</w:t>
      </w:r>
      <w:r>
        <w:rPr>
          <w:i/>
          <w:sz w:val="24"/>
          <w:szCs w:val="24"/>
        </w:rPr>
        <w:t xml:space="preserve"> through Friday 4 p.m.</w:t>
      </w:r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>Name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0" w:name="Text17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DE1264">
        <w:rPr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Start w:id="1" w:name="_GoBack"/>
      <w:bookmarkEnd w:id="0"/>
      <w:bookmarkEnd w:id="1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 w:rsidR="00110DBB">
        <w:rPr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" w:name="Text18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2"/>
    </w:p>
    <w:p w:rsidR="004B5F7F" w:rsidRDefault="004B5F7F" w:rsidP="004B5F7F">
      <w:pPr>
        <w:rPr>
          <w:sz w:val="24"/>
          <w:szCs w:val="24"/>
        </w:rPr>
      </w:pPr>
      <w:r>
        <w:rPr>
          <w:sz w:val="24"/>
          <w:szCs w:val="24"/>
        </w:rPr>
        <w:t>City:</w:t>
      </w:r>
      <w:r w:rsidR="00110DBB">
        <w:rPr>
          <w:sz w:val="24"/>
          <w:szCs w:val="24"/>
        </w:rPr>
        <w:t xml:space="preserve"> </w:t>
      </w:r>
      <w:r w:rsidR="00110DBB">
        <w:rPr>
          <w:sz w:val="24"/>
          <w:szCs w:val="24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3" w:name="Text19"/>
      <w:r w:rsidR="00110DBB">
        <w:rPr>
          <w:sz w:val="24"/>
          <w:szCs w:val="24"/>
        </w:rPr>
        <w:instrText xml:space="preserve"> FORMTEXT </w:instrText>
      </w:r>
      <w:r w:rsidR="00110DBB">
        <w:rPr>
          <w:sz w:val="24"/>
          <w:szCs w:val="24"/>
        </w:rPr>
      </w:r>
      <w:r w:rsidR="00110DBB">
        <w:rPr>
          <w:sz w:val="24"/>
          <w:szCs w:val="24"/>
        </w:rPr>
        <w:fldChar w:fldCharType="separate"/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noProof/>
          <w:sz w:val="24"/>
          <w:szCs w:val="24"/>
        </w:rPr>
        <w:t> </w:t>
      </w:r>
      <w:r w:rsidR="00110DBB">
        <w:rPr>
          <w:sz w:val="24"/>
          <w:szCs w:val="24"/>
        </w:rPr>
        <w:fldChar w:fldCharType="end"/>
      </w:r>
      <w:bookmarkEnd w:id="3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ate:</w:t>
      </w:r>
      <w:r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4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5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Bill to: </w:t>
      </w:r>
      <w:r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6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7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City: </w:t>
      </w:r>
      <w:r>
        <w:rPr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8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tate: </w:t>
      </w:r>
      <w:r>
        <w:rPr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9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: </w:t>
      </w:r>
      <w:r>
        <w:rPr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0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1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mail: </w:t>
      </w:r>
      <w:r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2"/>
    </w:p>
    <w:p w:rsidR="004B5F7F" w:rsidRDefault="004B5F7F" w:rsidP="004B5F7F">
      <w:p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Date of Birth: </w:t>
      </w:r>
      <w:r>
        <w:rPr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sz w:val="24"/>
          <w:szCs w:val="24"/>
        </w:rPr>
        <w:fldChar w:fldCharType="end"/>
      </w:r>
      <w:bookmarkEnd w:id="13"/>
    </w:p>
    <w:p w:rsidR="004B5F7F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4" w:name="Check1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4"/>
      <w:r w:rsidR="003D08AD">
        <w:rPr>
          <w:sz w:val="24"/>
          <w:szCs w:val="24"/>
        </w:rPr>
        <w:t xml:space="preserve"> Current 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5"/>
      <w:r w:rsidR="003D08AD">
        <w:rPr>
          <w:sz w:val="24"/>
          <w:szCs w:val="24"/>
        </w:rPr>
        <w:t>Non-degree Student</w:t>
      </w:r>
      <w:r w:rsidR="003D08AD"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3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6"/>
      <w:r w:rsidR="003D08AD">
        <w:rPr>
          <w:sz w:val="24"/>
          <w:szCs w:val="24"/>
        </w:rPr>
        <w:t>Saint Meinrad Graduate</w:t>
      </w:r>
    </w:p>
    <w:p w:rsidR="003D08AD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4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7"/>
      <w:r w:rsidR="003D08AD">
        <w:rPr>
          <w:sz w:val="24"/>
          <w:szCs w:val="24"/>
        </w:rPr>
        <w:t xml:space="preserve">Other: </w:t>
      </w:r>
      <w:r w:rsidR="003D08AD">
        <w:rPr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8" w:name="Text14"/>
      <w:r w:rsidR="003D08AD">
        <w:rPr>
          <w:sz w:val="24"/>
          <w:szCs w:val="24"/>
        </w:rPr>
        <w:instrText xml:space="preserve"> FORMTEXT </w:instrText>
      </w:r>
      <w:r w:rsidR="003D08AD">
        <w:rPr>
          <w:sz w:val="24"/>
          <w:szCs w:val="24"/>
        </w:rPr>
      </w:r>
      <w:r w:rsidR="003D08AD">
        <w:rPr>
          <w:sz w:val="24"/>
          <w:szCs w:val="24"/>
        </w:rPr>
        <w:fldChar w:fldCharType="separate"/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noProof/>
          <w:sz w:val="24"/>
          <w:szCs w:val="24"/>
        </w:rPr>
        <w:t> </w:t>
      </w:r>
      <w:r w:rsidR="003D08AD">
        <w:rPr>
          <w:sz w:val="24"/>
          <w:szCs w:val="24"/>
        </w:rPr>
        <w:fldChar w:fldCharType="end"/>
      </w:r>
      <w:bookmarkEnd w:id="18"/>
    </w:p>
    <w:p w:rsidR="003D08AD" w:rsidRDefault="0011688F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t>++++++++++++++++++++++++++++++++++++++++++++++++++++++++++++++++++++++++++++++++</w:t>
      </w:r>
    </w:p>
    <w:p w:rsidR="003D08AD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6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19"/>
      <w:r w:rsidR="003D08AD">
        <w:rPr>
          <w:sz w:val="24"/>
          <w:szCs w:val="24"/>
        </w:rPr>
        <w:t xml:space="preserve">I am not </w:t>
      </w:r>
      <w:r w:rsidR="00843ACB">
        <w:rPr>
          <w:sz w:val="24"/>
          <w:szCs w:val="24"/>
        </w:rPr>
        <w:t>taking this for credit</w:t>
      </w:r>
      <w:r w:rsidR="003D08AD">
        <w:rPr>
          <w:sz w:val="24"/>
          <w:szCs w:val="24"/>
        </w:rPr>
        <w:t>; please b</w:t>
      </w:r>
      <w:r w:rsidR="00A17CAB">
        <w:rPr>
          <w:sz w:val="24"/>
          <w:szCs w:val="24"/>
        </w:rPr>
        <w:t>ill me $100 for workshop fee</w:t>
      </w:r>
      <w:r w:rsidR="006F15B3">
        <w:rPr>
          <w:sz w:val="24"/>
          <w:szCs w:val="24"/>
        </w:rPr>
        <w:t>.</w:t>
      </w:r>
    </w:p>
    <w:p w:rsidR="003D08AD" w:rsidRDefault="00DE1264" w:rsidP="003D08AD">
      <w:pPr>
        <w:spacing w:after="1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7"/>
      <w:r>
        <w:rPr>
          <w:sz w:val="24"/>
          <w:szCs w:val="24"/>
        </w:rPr>
        <w:instrText xml:space="preserve"> FORMCHECKBOX </w:instrText>
      </w:r>
      <w:r w:rsidR="007121B6">
        <w:rPr>
          <w:sz w:val="24"/>
          <w:szCs w:val="24"/>
        </w:rPr>
      </w:r>
      <w:r w:rsidR="007121B6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20"/>
      <w:r w:rsidR="003D08AD">
        <w:rPr>
          <w:sz w:val="24"/>
          <w:szCs w:val="24"/>
        </w:rPr>
        <w:t>I wish to earn a single graduate credit</w:t>
      </w:r>
      <w:r w:rsidR="006F15B3">
        <w:rPr>
          <w:sz w:val="24"/>
          <w:szCs w:val="24"/>
        </w:rPr>
        <w:t xml:space="preserve"> for this workshop; please bill me for a single credit of tui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2E5D3B" w:rsidTr="007C11E2">
        <w:tc>
          <w:tcPr>
            <w:tcW w:w="5148" w:type="dxa"/>
          </w:tcPr>
          <w:p w:rsidR="002E5D3B" w:rsidRPr="006F15B3" w:rsidRDefault="002E5D3B" w:rsidP="001903D0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Workshop Title</w:t>
            </w:r>
          </w:p>
        </w:tc>
        <w:tc>
          <w:tcPr>
            <w:tcW w:w="5148" w:type="dxa"/>
          </w:tcPr>
          <w:p w:rsidR="002E5D3B" w:rsidRPr="006F15B3" w:rsidRDefault="002E5D3B" w:rsidP="001903D0">
            <w:pPr>
              <w:spacing w:after="120"/>
              <w:jc w:val="both"/>
              <w:rPr>
                <w:b/>
                <w:sz w:val="24"/>
                <w:szCs w:val="24"/>
              </w:rPr>
            </w:pPr>
            <w:r w:rsidRPr="006F15B3">
              <w:rPr>
                <w:b/>
                <w:sz w:val="24"/>
                <w:szCs w:val="24"/>
              </w:rPr>
              <w:t>Date</w:t>
            </w:r>
          </w:p>
        </w:tc>
      </w:tr>
      <w:tr w:rsidR="007C11E2" w:rsidTr="007C11E2">
        <w:trPr>
          <w:trHeight w:val="70"/>
        </w:trPr>
        <w:tc>
          <w:tcPr>
            <w:tcW w:w="5148" w:type="dxa"/>
          </w:tcPr>
          <w:p w:rsidR="007C11E2" w:rsidRDefault="007C11E2" w:rsidP="003F1D89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7121B6">
              <w:rPr>
                <w:sz w:val="24"/>
                <w:szCs w:val="24"/>
              </w:rPr>
            </w:r>
            <w:r w:rsidR="007121B6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r w:rsidR="00A17CAB">
              <w:rPr>
                <w:sz w:val="24"/>
                <w:szCs w:val="24"/>
              </w:rPr>
              <w:t xml:space="preserve"> Party Jesus: Cultivating the Domestic Church</w:t>
            </w:r>
          </w:p>
        </w:tc>
        <w:tc>
          <w:tcPr>
            <w:tcW w:w="5148" w:type="dxa"/>
          </w:tcPr>
          <w:p w:rsidR="007C11E2" w:rsidRDefault="00A17CAB" w:rsidP="00FC1F04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 15- 16, 2019</w:t>
            </w:r>
          </w:p>
        </w:tc>
      </w:tr>
    </w:tbl>
    <w:p w:rsidR="002E5D3B" w:rsidRPr="00875F67" w:rsidRDefault="002E5D3B" w:rsidP="003D08AD">
      <w:pPr>
        <w:spacing w:after="12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1688F" w:rsidRDefault="0011688F" w:rsidP="0011688F">
      <w:pPr>
        <w:spacing w:after="0"/>
        <w:jc w:val="center"/>
        <w:rPr>
          <w:b/>
          <w:sz w:val="24"/>
          <w:szCs w:val="24"/>
        </w:rPr>
      </w:pPr>
      <w:r w:rsidRPr="0011688F">
        <w:rPr>
          <w:b/>
          <w:sz w:val="24"/>
          <w:szCs w:val="24"/>
        </w:rPr>
        <w:t>ROOM AND BOARD</w:t>
      </w:r>
    </w:p>
    <w:p w:rsidR="0011688F" w:rsidRPr="0011688F" w:rsidRDefault="0011688F" w:rsidP="0011688F">
      <w:pPr>
        <w:spacing w:after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Prices include meals and refreshments</w:t>
      </w:r>
      <w:r w:rsidR="00FC1F04">
        <w:rPr>
          <w:i/>
          <w:sz w:val="24"/>
          <w:szCs w:val="24"/>
        </w:rPr>
        <w:t>.</w:t>
      </w:r>
    </w:p>
    <w:p w:rsidR="00875F67" w:rsidRDefault="00DE1264" w:rsidP="0011688F">
      <w:r>
        <w:rPr>
          <w:b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1"/>
      <w:r>
        <w:rPr>
          <w:b/>
        </w:rPr>
        <w:instrText xml:space="preserve"> FORMCHECKBOX </w:instrText>
      </w:r>
      <w:r w:rsidR="007121B6">
        <w:rPr>
          <w:b/>
        </w:rPr>
      </w:r>
      <w:r w:rsidR="007121B6">
        <w:rPr>
          <w:b/>
        </w:rPr>
        <w:fldChar w:fldCharType="separate"/>
      </w:r>
      <w:r>
        <w:rPr>
          <w:b/>
        </w:rPr>
        <w:fldChar w:fldCharType="end"/>
      </w:r>
      <w:bookmarkEnd w:id="21"/>
      <w:r w:rsidR="0011688F">
        <w:rPr>
          <w:b/>
        </w:rPr>
        <w:t xml:space="preserve"> </w:t>
      </w:r>
      <w:r w:rsidR="0011688F" w:rsidRPr="0011688F">
        <w:t>Single occupancy</w:t>
      </w:r>
      <w:r w:rsidR="00FC1F04">
        <w:t xml:space="preserve"> room for the night: $95</w:t>
      </w:r>
      <w:r w:rsidR="00875F67">
        <w:tab/>
      </w:r>
      <w: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2"/>
      <w:r>
        <w:instrText xml:space="preserve"> FORMCHECKBOX </w:instrText>
      </w:r>
      <w:r w:rsidR="007121B6">
        <w:fldChar w:fldCharType="separate"/>
      </w:r>
      <w:r>
        <w:fldChar w:fldCharType="end"/>
      </w:r>
      <w:bookmarkEnd w:id="22"/>
      <w:r w:rsidR="00875F67">
        <w:t xml:space="preserve"> Double oc</w:t>
      </w:r>
      <w:r w:rsidR="00FC1F04">
        <w:t>cupancy room for the night: $140</w:t>
      </w:r>
    </w:p>
    <w:p w:rsidR="00875F67" w:rsidRPr="00875F67" w:rsidRDefault="00DE1264" w:rsidP="00875F67">
      <w: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3"/>
      <w:r>
        <w:instrText xml:space="preserve"> FORMCHECKBOX </w:instrText>
      </w:r>
      <w:r w:rsidR="007121B6">
        <w:fldChar w:fldCharType="separate"/>
      </w:r>
      <w:r>
        <w:fldChar w:fldCharType="end"/>
      </w:r>
      <w:bookmarkEnd w:id="23"/>
      <w:r w:rsidR="00875F67">
        <w:t xml:space="preserve"> No accommodations needed</w:t>
      </w:r>
    </w:p>
    <w:p w:rsidR="00875F67" w:rsidRDefault="00875F67" w:rsidP="00875F67">
      <w:r w:rsidRPr="00875F67">
        <w:rPr>
          <w:b/>
        </w:rPr>
        <w:t>Signature:</w:t>
      </w: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24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4"/>
      <w:r>
        <w:tab/>
      </w:r>
      <w:r>
        <w:tab/>
      </w:r>
      <w:r>
        <w:tab/>
      </w:r>
      <w:r>
        <w:tab/>
      </w:r>
      <w:r>
        <w:tab/>
      </w:r>
      <w:r w:rsidRPr="00875F67">
        <w:rPr>
          <w:b/>
        </w:rPr>
        <w:t>Date:</w:t>
      </w:r>
      <w:r>
        <w:t xml:space="preserve"> </w:t>
      </w:r>
      <w:r>
        <w:fldChar w:fldCharType="begin">
          <w:ffData>
            <w:name w:val="Text16"/>
            <w:enabled/>
            <w:calcOnExit w:val="0"/>
            <w:textInput/>
          </w:ffData>
        </w:fldChar>
      </w:r>
      <w:bookmarkStart w:id="25" w:name="Text1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5"/>
    </w:p>
    <w:p w:rsidR="002E5D3B" w:rsidRDefault="002E5D3B" w:rsidP="00875F67"/>
    <w:p w:rsidR="00875F67" w:rsidRPr="00875F67" w:rsidRDefault="00875F67" w:rsidP="00875F67">
      <w:pPr>
        <w:spacing w:after="0"/>
      </w:pPr>
      <w:r>
        <w:t>+++++++++++++++++++++++++++++++++++++++++++++++++++++++++++++++++++++++++++++++++++++++++++</w:t>
      </w:r>
    </w:p>
    <w:p w:rsidR="00875F67" w:rsidRDefault="00875F67" w:rsidP="00875F67">
      <w:pPr>
        <w:spacing w:after="0"/>
        <w:rPr>
          <w:i/>
        </w:rPr>
      </w:pPr>
      <w:r w:rsidRPr="00875F67">
        <w:rPr>
          <w:i/>
        </w:rPr>
        <w:t xml:space="preserve">Email form to: </w:t>
      </w:r>
      <w:hyperlink r:id="rId5" w:history="1">
        <w:r w:rsidR="003F1D89" w:rsidRPr="00B204D1">
          <w:rPr>
            <w:rStyle w:val="Hyperlink"/>
            <w:i/>
          </w:rPr>
          <w:t>msimon@saintmeinrad.edu</w:t>
        </w:r>
      </w:hyperlink>
      <w:r>
        <w:rPr>
          <w:i/>
        </w:rPr>
        <w:t xml:space="preserve">   or</w:t>
      </w:r>
    </w:p>
    <w:p w:rsidR="00875F67" w:rsidRPr="00875F67" w:rsidRDefault="00875F67" w:rsidP="00875F67">
      <w:pPr>
        <w:spacing w:after="0"/>
        <w:rPr>
          <w:i/>
        </w:rPr>
      </w:pPr>
      <w:r>
        <w:rPr>
          <w:i/>
        </w:rPr>
        <w:t>Fax to: (812)357-6816 or</w:t>
      </w:r>
    </w:p>
    <w:p w:rsidR="00875F67" w:rsidRPr="00875F67" w:rsidRDefault="00875F67" w:rsidP="0011688F">
      <w:pPr>
        <w:rPr>
          <w:i/>
        </w:rPr>
      </w:pPr>
      <w:r w:rsidRPr="00875F67">
        <w:rPr>
          <w:i/>
        </w:rPr>
        <w:t xml:space="preserve">Mail form to: Saint Meinrad School of Theology, Attn: </w:t>
      </w:r>
      <w:r w:rsidR="003F1D89">
        <w:rPr>
          <w:i/>
        </w:rPr>
        <w:t>Morgan Simon</w:t>
      </w:r>
      <w:r>
        <w:rPr>
          <w:i/>
        </w:rPr>
        <w:t xml:space="preserve"> 200 Hill Dr. St. Meinrad, IN 47577</w:t>
      </w:r>
    </w:p>
    <w:sectPr w:rsidR="00875F67" w:rsidRPr="00875F67" w:rsidSect="004B5F7F">
      <w:pgSz w:w="12240" w:h="15840"/>
      <w:pgMar w:top="1152" w:right="1080" w:bottom="115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AwtzA1MzcxtzRW0lEKTi0uzszPAykwrAUAqmzmiCwAAAA="/>
  </w:docVars>
  <w:rsids>
    <w:rsidRoot w:val="00847F40"/>
    <w:rsid w:val="0002669D"/>
    <w:rsid w:val="00110DBB"/>
    <w:rsid w:val="0011688F"/>
    <w:rsid w:val="002946D2"/>
    <w:rsid w:val="002C2211"/>
    <w:rsid w:val="002E5D3B"/>
    <w:rsid w:val="003D08AD"/>
    <w:rsid w:val="003F1D89"/>
    <w:rsid w:val="004247BD"/>
    <w:rsid w:val="004B5F7F"/>
    <w:rsid w:val="006101B7"/>
    <w:rsid w:val="006F15B3"/>
    <w:rsid w:val="007121B6"/>
    <w:rsid w:val="007A35CB"/>
    <w:rsid w:val="007C11E2"/>
    <w:rsid w:val="00843ACB"/>
    <w:rsid w:val="00847F40"/>
    <w:rsid w:val="00875F67"/>
    <w:rsid w:val="008E69B6"/>
    <w:rsid w:val="00A17CAB"/>
    <w:rsid w:val="00B11435"/>
    <w:rsid w:val="00B75906"/>
    <w:rsid w:val="00CC43ED"/>
    <w:rsid w:val="00CE7895"/>
    <w:rsid w:val="00DE1264"/>
    <w:rsid w:val="00FC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5F6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8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F1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5F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simon@saintmeinrad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es M. Kovacs</dc:creator>
  <cp:lastModifiedBy>James Paquette</cp:lastModifiedBy>
  <cp:revision>2</cp:revision>
  <dcterms:created xsi:type="dcterms:W3CDTF">2019-02-19T21:13:00Z</dcterms:created>
  <dcterms:modified xsi:type="dcterms:W3CDTF">2019-02-19T21:13:00Z</dcterms:modified>
</cp:coreProperties>
</file>